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gavin bayreuth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avi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ayreuth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1 West Prospect Avenue, Mount Prospect, IL, USA Mt Prospect, IL, USA 6005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gavin.bay18@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03276049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birdi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11/2023</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brooke</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30/2021</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1/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